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ologist</w:t>
      </w:r>
      <w:r>
        <w:t xml:space="preserve"> </w:t>
      </w:r>
      <w:r>
        <w:t xml:space="preserve">in</w:t>
      </w:r>
      <w:r>
        <w:t xml:space="preserve"> </w:t>
      </w:r>
      <w:r>
        <w:t xml:space="preserve">Germany</w:t>
      </w:r>
      <w:r>
        <w:t xml:space="preserve"> </w:t>
      </w:r>
      <w:r>
        <w:t xml:space="preserve">Frankfurt</w:t>
      </w:r>
    </w:p>
    <w:bookmarkStart w:id="25" w:name="Xf50c5db7c650cc0abb89cc26b6f632c447ac36c"/>
    <w:p>
      <w:pPr>
        <w:pStyle w:val="Heading1"/>
      </w:pPr>
      <w:r>
        <w:t xml:space="preserve">Cover Letter for Psychologist Position in Germany Frankfurt</w:t>
      </w:r>
    </w:p>
    <w:p>
      <w:pPr>
        <w:pStyle w:val="FirstParagraph"/>
      </w:pPr>
      <w:r>
        <w:rPr>
          <w:bCs/>
          <w:b/>
        </w:rPr>
        <w:t xml:space="preserve">Your Name</w:t>
      </w:r>
      <w:r>
        <w:br/>
      </w:r>
      <w:r>
        <w:t xml:space="preserve">[Your Address]</w:t>
      </w:r>
      <w:r>
        <w:br/>
      </w:r>
      <w:r>
        <w:t xml:space="preserve">[City, State, ZIP Code]</w:t>
      </w:r>
      <w:r>
        <w:br/>
      </w:r>
      <w:r>
        <w:t xml:space="preserve">[Email Address] | [Phone Number]</w:t>
      </w:r>
    </w:p>
    <w:p>
      <w:pPr>
        <w:pStyle w:val="BodyText"/>
      </w:pPr>
      <w:r>
        <w:t xml:space="preserve">[Date]</w:t>
      </w:r>
    </w:p>
    <w:p>
      <w:pPr>
        <w:pStyle w:val="BodyText"/>
      </w:pPr>
      <w:r>
        <w:t xml:space="preserve">Dear Hiring Manager,</w:t>
      </w:r>
    </w:p>
    <w:p>
      <w:pPr>
        <w:pStyle w:val="BodyText"/>
      </w:pPr>
      <w:r>
        <w:t xml:space="preserve">I am writing to express my enthusiastic interest in the Psychologist position at [Organization Name] in Germany Frankfurt. With a deep commitment to mental health care and a passion for supporting individuals through psychological challenges, I believe my qualifications, experience, and dedication align perfectly with the values of your institution. As someone who has worked extensively in both clinical and community settings, I am eager to contribute my expertise to the vibrant and diverse population of Frankfurt while adhering to the high standards of mental health care prevalent in Germany.</w:t>
      </w:r>
    </w:p>
    <w:bookmarkStart w:id="20" w:name="professional-background-and-expertise"/>
    <w:p>
      <w:pPr>
        <w:pStyle w:val="Heading2"/>
      </w:pPr>
      <w:r>
        <w:t xml:space="preserve">Professional Background and Expertise</w:t>
      </w:r>
    </w:p>
    <w:p>
      <w:pPr>
        <w:pStyle w:val="FirstParagraph"/>
      </w:pPr>
      <w:r>
        <w:t xml:space="preserve">As a licensed Psychologist, I have dedicated over [X years] to providing evidence-based therapeutic interventions to individuals, families, and groups. My academic foundation includes a [Degree] in Psychology from [University Name], where I specialized in clinical psychology and human behavior. This was followed by postgraduate training in [specific area, e.g., cognitive-behavioral therapy, trauma counseling], which equipped me with the tools to address a wide range of psychological needs.</w:t>
      </w:r>
    </w:p>
    <w:p>
      <w:pPr>
        <w:pStyle w:val="BodyText"/>
      </w:pPr>
      <w:r>
        <w:t xml:space="preserve">Throughout my career, I have worked in various settings, including private practice, community health centers, and educational institutions. My experience spans across diverse populations, from children and adolescents to adults facing complex mental health challenges. I am particularly skilled in [specific techniques or approaches], which I have applied successfully to help clients achieve emotional resilience and personal growth. My work is guided by a person-centered philosophy that emphasizes empathy, cultural sensitivity, and the importance of building trust with each individual.</w:t>
      </w:r>
    </w:p>
    <w:p>
      <w:pPr>
        <w:pStyle w:val="BodyText"/>
      </w:pPr>
      <w:r>
        <w:t xml:space="preserve">One of my core strengths lies in my ability to adapt therapeutic strategies to meet the unique needs of each client. Whether through individual counseling, group therapy, or psychological assessments, I prioritize creating a safe and supportive environment where clients feel empowered to explore their thoughts and emotions. My commitment to continuous learning has also led me to pursue additional certifications in [relevant areas], ensuring that my practice remains aligned with the latest advancements in the field.</w:t>
      </w:r>
    </w:p>
    <w:bookmarkEnd w:id="20"/>
    <w:bookmarkStart w:id="21" w:name="why-germany-frankfurt"/>
    <w:p>
      <w:pPr>
        <w:pStyle w:val="Heading2"/>
      </w:pPr>
      <w:r>
        <w:t xml:space="preserve">Why Germany Frankfurt?</w:t>
      </w:r>
    </w:p>
    <w:p>
      <w:pPr>
        <w:pStyle w:val="FirstParagraph"/>
      </w:pPr>
      <w:r>
        <w:t xml:space="preserve">The opportunity to work as a Psychologist in Germany, particularly in Frankfurt, is deeply meaningful to me. As one of Europe’s most dynamic cities, Frankfurt offers a unique blend of cultural diversity, economic vitality, and a strong emphasis on well-being. I am especially drawn to the city’s progressive approach to mental health care and its recognition of psychology as an integral component of holistic healthcare. The demand for skilled professionals in this field is growing, and I am eager to contribute my expertise to address the evolving needs of Frankfurt’s residents.</w:t>
      </w:r>
    </w:p>
    <w:p>
      <w:pPr>
        <w:pStyle w:val="BodyText"/>
      </w:pPr>
      <w:r>
        <w:t xml:space="preserve">Frankfurt’s multicultural population presents a rich opportunity to apply my cross-cultural competence in psychological practice. Whether working with individuals from different linguistic backgrounds or addressing the specific mental health challenges faced by immigrants and refugees, I am committed to fostering inclusivity and accessibility in my work. I also admire the German healthcare system’s focus on structured, patient-centered care, which resonates with my own professional values.</w:t>
      </w:r>
    </w:p>
    <w:p>
      <w:pPr>
        <w:pStyle w:val="BodyText"/>
      </w:pPr>
      <w:r>
        <w:t xml:space="preserve">Moreover, Frankfurt is home to renowned institutions such as [University Name or Clinic], which are at the forefront of psychological research and innovation. I am particularly interested in collaborating with such organizations to advance mental health initiatives and contribute to the development of evidence-based practices that can benefit the community. This aligns with my long-term goal of not only providing direct care but also supporting systemic improvements in mental health services.</w:t>
      </w:r>
    </w:p>
    <w:bookmarkEnd w:id="21"/>
    <w:bookmarkStart w:id="22" w:name="X95c9b7fca7c42af352477c170977d3729bb329e"/>
    <w:p>
      <w:pPr>
        <w:pStyle w:val="Heading2"/>
      </w:pPr>
      <w:r>
        <w:t xml:space="preserve">Alignment with German Values and Professional Standards</w:t>
      </w:r>
    </w:p>
    <w:p>
      <w:pPr>
        <w:pStyle w:val="FirstParagraph"/>
      </w:pPr>
      <w:r>
        <w:t xml:space="preserve">Germany is renowned for its rigorous academic and professional standards, and I take great pride in adhering to these principles in my work. The German approach to psychology emphasizes a balance between theoretical knowledge, practical skills, and ethical responsibility. My training has instilled in me a strong sense of professionalism, confidentiality, and accountability—qualities that are essential for building trust with clients and colleagues alike.</w:t>
      </w:r>
    </w:p>
    <w:p>
      <w:pPr>
        <w:pStyle w:val="BodyText"/>
      </w:pPr>
      <w:r>
        <w:t xml:space="preserve">In addition to technical expertise, I value the collaborative nature of the German healthcare system. Psychologists in Germany often work closely with physicians, social workers, and other specialists to provide comprehensive care. I am well-versed in interdisciplinary teamwork and have experience coordinating care plans that integrate psychological insights with medical treatments. This holistic perspective is crucial for addressing complex mental health issues and ensuring that clients receive well-rounded support.</w:t>
      </w:r>
    </w:p>
    <w:p>
      <w:pPr>
        <w:pStyle w:val="BodyText"/>
      </w:pPr>
      <w:r>
        <w:t xml:space="preserve">I am also deeply committed to the ethical guidelines that govern the practice of psychology in Germany. These include maintaining strict confidentiality, upholding client autonomy, and staying informed about legal and cultural considerations in mental health care. My understanding of these principles is further strengthened by my familiarity with German legislation related to psychological services, such as [specific laws or regulations if applicable].</w:t>
      </w:r>
    </w:p>
    <w:bookmarkEnd w:id="22"/>
    <w:bookmarkStart w:id="23" w:name="Xb589777b9eeaa120c732cfbb72e3b2dcdf058c1"/>
    <w:p>
      <w:pPr>
        <w:pStyle w:val="Heading2"/>
      </w:pPr>
      <w:r>
        <w:t xml:space="preserve">A Personal Connection to Frankfurt and Germany</w:t>
      </w:r>
    </w:p>
    <w:p>
      <w:pPr>
        <w:pStyle w:val="FirstParagraph"/>
      </w:pPr>
      <w:r>
        <w:t xml:space="preserve">While my professional background has been shaped by experiences in [other countries or regions], I have always been inspired by the cultural richness and organizational efficiency of Germany. The city of Frankfurt, in particular, embodies a spirit of innovation and resilience that resonates with my own values as a psychologist. I am fascinated by the way German society balances tradition with progress, and I believe this mindset can greatly enhance mental health care by fostering both stability and adaptability.</w:t>
      </w:r>
    </w:p>
    <w:p>
      <w:pPr>
        <w:pStyle w:val="BodyText"/>
      </w:pPr>
      <w:r>
        <w:t xml:space="preserve">My decision to pursue a career in Germany is also driven by a personal connection to its culture. I have long admired the German emphasis on precision, empathy, and community. These qualities are reflected in the way mental health services are delivered in the country—through structured yet compassionate care that prioritizes long-term well-being. I am eager to immerse myself in this environment and contribute to a healthcare system that values both individual and collective mental health.</w:t>
      </w:r>
    </w:p>
    <w:bookmarkEnd w:id="23"/>
    <w:bookmarkStart w:id="24" w:name="conclusion"/>
    <w:p>
      <w:pPr>
        <w:pStyle w:val="Heading2"/>
      </w:pPr>
      <w:r>
        <w:t xml:space="preserve">Conclusion</w:t>
      </w:r>
    </w:p>
    <w:p>
      <w:pPr>
        <w:pStyle w:val="FirstParagraph"/>
      </w:pPr>
      <w:r>
        <w:t xml:space="preserve">In conclusion, I am excited about the opportunity to join your team as a Psychologist in Germany Frankfurt. My combination of clinical expertise, cultural adaptability, and dedication to patient-centered care makes me well-suited for this role. I am confident that my skills and passion will enable me to make a meaningful contribution to your organization while supporting the mental health needs of the community.</w:t>
      </w:r>
    </w:p>
    <w:p>
      <w:pPr>
        <w:pStyle w:val="BodyText"/>
      </w:pPr>
      <w:r>
        <w:t xml:space="preserve">Thank you for considering my application. I would welcome the chance to discuss how my background and vision align with your goals. Please feel free to contact me at [Phone Number] or [Email Address] at your convenience. I look forward to the possibility of contributing to the continued success of [Organization Name].</w:t>
      </w:r>
    </w:p>
    <w:bookmarkEnd w:id="24"/>
    <w:p>
      <w:pPr>
        <w:pStyle w:val="BodyText"/>
      </w:pPr>
      <w:r>
        <w:t xml:space="preserve">Sincerely,</w:t>
      </w:r>
      <w:r>
        <w:br/>
      </w:r>
      <w:r>
        <w:rPr>
          <w:bCs/>
          <w:b/>
        </w:rPr>
        <w:t xml:space="preserve">Your Nam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ologist in Germany Frankfurt</dc:title>
  <dc:creator/>
  <dc:language>en</dc:language>
  <cp:keywords/>
  <dcterms:created xsi:type="dcterms:W3CDTF">2025-12-10T07:10:04Z</dcterms:created>
  <dcterms:modified xsi:type="dcterms:W3CDTF">2025-12-10T07:10:04Z</dcterms:modified>
</cp:coreProperties>
</file>

<file path=docProps/custom.xml><?xml version="1.0" encoding="utf-8"?>
<Properties xmlns="http://schemas.openxmlformats.org/officeDocument/2006/custom-properties" xmlns:vt="http://schemas.openxmlformats.org/officeDocument/2006/docPropsVTypes"/>
</file>